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6F2802" w14:textId="77777777" w:rsidR="004C1F7D" w:rsidRDefault="00000000">
      <w:pPr>
        <w:pStyle w:val="Cmsor1"/>
      </w:pPr>
      <w:bookmarkStart w:id="0" w:name="bme-solar-boat-team---website"/>
      <w:r>
        <w:t>BME Solar Boat Team - Website</w:t>
      </w:r>
    </w:p>
    <w:p w14:paraId="475EA75F" w14:textId="77777777" w:rsidR="004C1F7D" w:rsidRDefault="00000000">
      <w:pPr>
        <w:pStyle w:val="FirstParagraph"/>
      </w:pPr>
      <w:r>
        <w:rPr>
          <w:i/>
          <w:iCs/>
        </w:rPr>
        <w:t>This is an exam project for a small group of students.</w:t>
      </w:r>
    </w:p>
    <w:p w14:paraId="1547CEC4" w14:textId="77777777" w:rsidR="004C1F7D" w:rsidRDefault="00000000">
      <w:pPr>
        <w:pStyle w:val="Szvegtrzs"/>
      </w:pPr>
      <w:r>
        <w:t xml:space="preserve">This is a </w:t>
      </w:r>
      <w:hyperlink r:id="rId7">
        <w:r>
          <w:rPr>
            <w:rStyle w:val="Hiperhivatkozs"/>
          </w:rPr>
          <w:t>Next.js</w:t>
        </w:r>
      </w:hyperlink>
      <w:r>
        <w:t xml:space="preserve"> project bootstrapped with </w:t>
      </w:r>
      <w:hyperlink r:id="rId8">
        <w:r>
          <w:rPr>
            <w:rStyle w:val="VerbatimChar"/>
          </w:rPr>
          <w:t>create-next-app</w:t>
        </w:r>
      </w:hyperlink>
      <w:r>
        <w:t xml:space="preserve">. For live demo </w:t>
      </w:r>
      <w:hyperlink r:id="rId9">
        <w:r>
          <w:rPr>
            <w:rStyle w:val="Hiperhivatkozs"/>
            <w:b/>
            <w:bCs/>
          </w:rPr>
          <w:t>click here</w:t>
        </w:r>
      </w:hyperlink>
      <w:r>
        <w:t>.</w:t>
      </w:r>
    </w:p>
    <w:p w14:paraId="7ED3F437" w14:textId="77777777" w:rsidR="004C1F7D" w:rsidRDefault="00000000">
      <w:pPr>
        <w:pStyle w:val="Cmsor2"/>
      </w:pPr>
      <w:bookmarkStart w:id="1" w:name="core-packages-technologies"/>
      <w:r>
        <w:t>Core Packages &amp; Technologies</w:t>
      </w:r>
    </w:p>
    <w:p w14:paraId="244CD8F8" w14:textId="77777777" w:rsidR="004C1F7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ext.js 14</w:t>
      </w:r>
      <w:r>
        <w:t xml:space="preserve"> - React framework with App Router</w:t>
      </w:r>
    </w:p>
    <w:p w14:paraId="332C66A7" w14:textId="77777777" w:rsidR="004C1F7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act 18</w:t>
      </w:r>
      <w:r>
        <w:t xml:space="preserve"> - JavaScript library for building user interfaces</w:t>
      </w:r>
    </w:p>
    <w:p w14:paraId="496AF639" w14:textId="77777777" w:rsidR="004C1F7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ailwind CSS</w:t>
      </w:r>
      <w:r>
        <w:t xml:space="preserve"> - Utility-first CSS framework</w:t>
      </w:r>
    </w:p>
    <w:p w14:paraId="2774D594" w14:textId="77777777" w:rsidR="004C1F7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adix UI</w:t>
      </w:r>
      <w:r>
        <w:t xml:space="preserve"> - Unstyled, accessible UI components</w:t>
      </w:r>
    </w:p>
    <w:p w14:paraId="483265AF" w14:textId="77777777" w:rsidR="004C1F7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hadcn/ui</w:t>
      </w:r>
      <w:r>
        <w:t xml:space="preserve"> - Re-usable components built with Radix UI and Tailwind CSS</w:t>
      </w:r>
    </w:p>
    <w:p w14:paraId="028DFBD7" w14:textId="47363250" w:rsidR="004C1F7D" w:rsidRDefault="00000000" w:rsidP="00E607D7">
      <w:pPr>
        <w:pStyle w:val="Compact"/>
        <w:numPr>
          <w:ilvl w:val="0"/>
          <w:numId w:val="2"/>
        </w:numPr>
      </w:pPr>
      <w:r>
        <w:rPr>
          <w:b/>
          <w:bCs/>
        </w:rPr>
        <w:t>clsx &amp; tailwind-merge</w:t>
      </w:r>
      <w:r>
        <w:t xml:space="preserve"> - Utility functions for managing CSS classes</w:t>
      </w:r>
    </w:p>
    <w:p w14:paraId="1C0326B9" w14:textId="77777777" w:rsidR="004C1F7D" w:rsidRDefault="00000000">
      <w:pPr>
        <w:pStyle w:val="Cmsor2"/>
      </w:pPr>
      <w:bookmarkStart w:id="2" w:name="getting-started"/>
      <w:bookmarkEnd w:id="1"/>
      <w:r>
        <w:t>Getting Started</w:t>
      </w:r>
    </w:p>
    <w:p w14:paraId="3FF142DA" w14:textId="77777777" w:rsidR="004C1F7D" w:rsidRDefault="00000000">
      <w:pPr>
        <w:pStyle w:val="Cmsor3"/>
      </w:pPr>
      <w:bookmarkStart w:id="3" w:name="prerequisites"/>
      <w:r>
        <w:t>Prerequisites</w:t>
      </w:r>
    </w:p>
    <w:p w14:paraId="259E8628" w14:textId="77777777" w:rsidR="004C1F7D" w:rsidRDefault="00000000">
      <w:pPr>
        <w:pStyle w:val="Compact"/>
        <w:numPr>
          <w:ilvl w:val="0"/>
          <w:numId w:val="3"/>
        </w:numPr>
      </w:pPr>
      <w:r>
        <w:t>Node.js 18.17 or later</w:t>
      </w:r>
    </w:p>
    <w:p w14:paraId="4D8D61A8" w14:textId="77777777" w:rsidR="004C1F7D" w:rsidRDefault="00000000">
      <w:pPr>
        <w:pStyle w:val="Compact"/>
        <w:numPr>
          <w:ilvl w:val="0"/>
          <w:numId w:val="3"/>
        </w:numPr>
      </w:pPr>
      <w:r>
        <w:t>npm (Node Package Manager)</w:t>
      </w:r>
    </w:p>
    <w:p w14:paraId="43E83B8E" w14:textId="77777777" w:rsidR="004C1F7D" w:rsidRDefault="00000000">
      <w:pPr>
        <w:pStyle w:val="Cmsor3"/>
      </w:pPr>
      <w:bookmarkStart w:id="4" w:name="installation"/>
      <w:bookmarkEnd w:id="3"/>
      <w:r>
        <w:t>Installation</w:t>
      </w:r>
    </w:p>
    <w:p w14:paraId="3F41820A" w14:textId="77777777" w:rsidR="004C1F7D" w:rsidRDefault="00000000">
      <w:pPr>
        <w:pStyle w:val="Compact"/>
        <w:numPr>
          <w:ilvl w:val="0"/>
          <w:numId w:val="4"/>
        </w:numPr>
      </w:pPr>
      <w:r>
        <w:t xml:space="preserve">Clone the repository </w:t>
      </w:r>
      <w:r>
        <w:rPr>
          <w:rStyle w:val="VerbatimChar"/>
          <w:b/>
          <w:bCs/>
        </w:rPr>
        <w:t>git clone</w:t>
      </w:r>
    </w:p>
    <w:p w14:paraId="4F269019" w14:textId="77777777" w:rsidR="004C1F7D" w:rsidRDefault="00000000">
      <w:pPr>
        <w:pStyle w:val="Compact"/>
        <w:numPr>
          <w:ilvl w:val="0"/>
          <w:numId w:val="4"/>
        </w:numPr>
      </w:pPr>
      <w:r>
        <w:t xml:space="preserve">Install dependencies using </w:t>
      </w:r>
      <w:r>
        <w:rPr>
          <w:rStyle w:val="VerbatimChar"/>
          <w:b/>
          <w:bCs/>
        </w:rPr>
        <w:t>npm install</w:t>
      </w:r>
    </w:p>
    <w:p w14:paraId="15730074" w14:textId="77777777" w:rsidR="004C1F7D" w:rsidRDefault="00000000">
      <w:pPr>
        <w:pStyle w:val="Compact"/>
        <w:numPr>
          <w:ilvl w:val="0"/>
          <w:numId w:val="4"/>
        </w:numPr>
      </w:pPr>
      <w:r>
        <w:t xml:space="preserve">Run the development server using </w:t>
      </w:r>
      <w:r>
        <w:rPr>
          <w:rStyle w:val="VerbatimChar"/>
          <w:b/>
          <w:bCs/>
        </w:rPr>
        <w:t>npm run dev</w:t>
      </w:r>
    </w:p>
    <w:p w14:paraId="77E50ECB" w14:textId="77777777" w:rsidR="004C1F7D" w:rsidRDefault="00000000">
      <w:pPr>
        <w:pStyle w:val="Compact"/>
        <w:numPr>
          <w:ilvl w:val="0"/>
          <w:numId w:val="4"/>
        </w:numPr>
      </w:pPr>
      <w:r>
        <w:t xml:space="preserve">Open </w:t>
      </w:r>
      <w:hyperlink r:id="rId10">
        <w:r>
          <w:rPr>
            <w:rStyle w:val="Hiperhivatkozs"/>
          </w:rPr>
          <w:t>localhost:3000</w:t>
        </w:r>
      </w:hyperlink>
      <w:r>
        <w:t xml:space="preserve"> with your browser to see the result.</w:t>
      </w:r>
    </w:p>
    <w:p w14:paraId="29758BD7" w14:textId="77777777" w:rsidR="004C1F7D" w:rsidRDefault="00000000">
      <w:pPr>
        <w:pStyle w:val="Cmsor2"/>
      </w:pPr>
      <w:bookmarkStart w:id="5" w:name="deploy-on-vercel"/>
      <w:bookmarkEnd w:id="2"/>
      <w:bookmarkEnd w:id="4"/>
      <w:r>
        <w:t>Deploy on Vercel</w:t>
      </w:r>
    </w:p>
    <w:p w14:paraId="1D8287F5" w14:textId="77777777" w:rsidR="004C1F7D" w:rsidRDefault="00000000">
      <w:pPr>
        <w:pStyle w:val="FirstParagraph"/>
      </w:pPr>
      <w:r>
        <w:t xml:space="preserve">The easiest way to deploy your Next.js app is to use the </w:t>
      </w:r>
      <w:hyperlink r:id="rId11">
        <w:r>
          <w:rPr>
            <w:rStyle w:val="Hiperhivatkozs"/>
          </w:rPr>
          <w:t>Vercel Platform</w:t>
        </w:r>
      </w:hyperlink>
      <w:r>
        <w:t xml:space="preserve"> from the creators of Next.js.</w:t>
      </w:r>
    </w:p>
    <w:p w14:paraId="33A6751B" w14:textId="77777777" w:rsidR="004C1F7D" w:rsidRDefault="00000000">
      <w:pPr>
        <w:pStyle w:val="Cmsor1"/>
      </w:pPr>
      <w:bookmarkStart w:id="6" w:name="license"/>
      <w:bookmarkEnd w:id="0"/>
      <w:bookmarkEnd w:id="5"/>
      <w:r>
        <w:t>License</w:t>
      </w:r>
    </w:p>
    <w:p w14:paraId="13E76201" w14:textId="77777777" w:rsidR="004C1F7D" w:rsidRDefault="00000000">
      <w:pPr>
        <w:pStyle w:val="FirstParagraph"/>
      </w:pPr>
      <w:r>
        <w:t xml:space="preserve">This project is licensed under the </w:t>
      </w:r>
      <w:hyperlink r:id="rId12">
        <w:r>
          <w:rPr>
            <w:rStyle w:val="Hiperhivatkozs"/>
          </w:rPr>
          <w:t>MIT License</w:t>
        </w:r>
      </w:hyperlink>
      <w:r>
        <w:t>.</w:t>
      </w:r>
      <w:bookmarkEnd w:id="6"/>
    </w:p>
    <w:sectPr w:rsidR="004C1F7D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16D7A" w14:textId="77777777" w:rsidR="005E160B" w:rsidRDefault="005E160B">
      <w:pPr>
        <w:spacing w:after="0"/>
      </w:pPr>
      <w:r>
        <w:separator/>
      </w:r>
    </w:p>
  </w:endnote>
  <w:endnote w:type="continuationSeparator" w:id="0">
    <w:p w14:paraId="32E606AD" w14:textId="77777777" w:rsidR="005E160B" w:rsidRDefault="005E16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50E554" w14:textId="77777777" w:rsidR="005E160B" w:rsidRDefault="005E160B">
      <w:r>
        <w:separator/>
      </w:r>
    </w:p>
  </w:footnote>
  <w:footnote w:type="continuationSeparator" w:id="0">
    <w:p w14:paraId="28615124" w14:textId="77777777" w:rsidR="005E160B" w:rsidRDefault="005E16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2BD284" w14:textId="2D787572" w:rsidR="00784CFC" w:rsidRDefault="00784CFC">
    <w:pPr>
      <w:pStyle w:val="lfej"/>
    </w:pPr>
    <w:r>
      <w:t xml:space="preserve">Abai Bence, </w:t>
    </w:r>
    <w:r w:rsidRPr="00583582">
      <w:t xml:space="preserve">Csökő Zsolt Imre </w:t>
    </w:r>
    <w:r>
      <w:t xml:space="preserve">es </w:t>
    </w:r>
    <w:proofErr w:type="spellStart"/>
    <w:r>
      <w:t>Valaczkai</w:t>
    </w:r>
    <w:proofErr w:type="spellEnd"/>
    <w:r>
      <w:t xml:space="preserve"> Ant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AFA95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A8288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53886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46778498">
    <w:abstractNumId w:val="0"/>
  </w:num>
  <w:num w:numId="2" w16cid:durableId="867528923">
    <w:abstractNumId w:val="1"/>
  </w:num>
  <w:num w:numId="3" w16cid:durableId="2142535176">
    <w:abstractNumId w:val="1"/>
  </w:num>
  <w:num w:numId="4" w16cid:durableId="2504290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C1F7D"/>
    <w:rsid w:val="00015E22"/>
    <w:rsid w:val="004C1F7D"/>
    <w:rsid w:val="005E160B"/>
    <w:rsid w:val="00784CFC"/>
    <w:rsid w:val="00E607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9FD10"/>
  <w15:docId w15:val="{081CA477-E073-4FC1-A4A8-9806FFBA3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fej">
    <w:name w:val="header"/>
    <w:basedOn w:val="Norml"/>
    <w:link w:val="lfejChar"/>
    <w:rsid w:val="00784CFC"/>
    <w:pPr>
      <w:tabs>
        <w:tab w:val="center" w:pos="4680"/>
        <w:tab w:val="right" w:pos="9360"/>
      </w:tabs>
      <w:spacing w:after="0"/>
    </w:pPr>
  </w:style>
  <w:style w:type="character" w:customStyle="1" w:styleId="lfejChar">
    <w:name w:val="Élőfej Char"/>
    <w:basedOn w:val="Bekezdsalapbettpusa"/>
    <w:link w:val="lfej"/>
    <w:rsid w:val="00784CFC"/>
  </w:style>
  <w:style w:type="paragraph" w:styleId="llb">
    <w:name w:val="footer"/>
    <w:basedOn w:val="Norml"/>
    <w:link w:val="llbChar"/>
    <w:rsid w:val="00784CFC"/>
    <w:pPr>
      <w:tabs>
        <w:tab w:val="center" w:pos="4680"/>
        <w:tab w:val="right" w:pos="9360"/>
      </w:tabs>
      <w:spacing w:after="0"/>
    </w:pPr>
  </w:style>
  <w:style w:type="character" w:customStyle="1" w:styleId="llbChar">
    <w:name w:val="Élőláb Char"/>
    <w:basedOn w:val="Bekezdsalapbettpusa"/>
    <w:link w:val="llb"/>
    <w:rsid w:val="00784C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ercel/next.js/tree/canary/packages/create-next-app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nextjs.org" TargetMode="External"/><Relationship Id="rId12" Type="http://schemas.openxmlformats.org/officeDocument/2006/relationships/hyperlink" Target="https://opensource.org/license/m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ercel.com/new?utm_medium=default-template&amp;filter=next.js&amp;utm_source=create-next-app&amp;utm_campaign=create-next-app-readm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localhost:300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bt-frontend-development.up.railway.ap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9</Words>
  <Characters>1195</Characters>
  <Application>Microsoft Office Word</Application>
  <DocSecurity>0</DocSecurity>
  <Lines>9</Lines>
  <Paragraphs>2</Paragraphs>
  <ScaleCrop>false</ScaleCrop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acu112@sulid.hu</cp:lastModifiedBy>
  <cp:revision>3</cp:revision>
  <dcterms:created xsi:type="dcterms:W3CDTF">2025-04-30T12:51:00Z</dcterms:created>
  <dcterms:modified xsi:type="dcterms:W3CDTF">2025-04-30T12:51:00Z</dcterms:modified>
</cp:coreProperties>
</file>